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00CD" w14:textId="4FFC7318" w:rsidR="008C66E9" w:rsidRPr="008C66E9" w:rsidRDefault="00E659E8" w:rsidP="009531E7">
      <w:pPr>
        <w:jc w:val="both"/>
        <w:rPr>
          <w:rFonts w:asciiTheme="majorHAnsi" w:hAnsiTheme="majorHAnsi"/>
          <w:b/>
          <w:color w:val="1F497D"/>
          <w:sz w:val="28"/>
        </w:rPr>
      </w:pPr>
      <w:bookmarkStart w:id="0" w:name="_GoBack"/>
      <w:bookmarkEnd w:id="0"/>
      <w:r>
        <w:rPr>
          <w:rFonts w:asciiTheme="majorHAnsi" w:hAnsiTheme="majorHAnsi"/>
          <w:b/>
          <w:color w:val="1F497D"/>
          <w:sz w:val="28"/>
        </w:rPr>
        <w:t>Financial Planner</w:t>
      </w:r>
      <w:r w:rsidR="00FA2D14">
        <w:rPr>
          <w:rFonts w:asciiTheme="majorHAnsi" w:hAnsiTheme="majorHAnsi"/>
          <w:b/>
          <w:color w:val="1F497D"/>
          <w:sz w:val="28"/>
        </w:rPr>
        <w:t>/Client Services Associate</w:t>
      </w:r>
    </w:p>
    <w:p w14:paraId="63F1758A" w14:textId="77777777" w:rsidR="008C66E9" w:rsidRDefault="008C66E9" w:rsidP="009531E7">
      <w:pPr>
        <w:jc w:val="both"/>
        <w:rPr>
          <w:color w:val="1F497D"/>
        </w:rPr>
      </w:pPr>
    </w:p>
    <w:p w14:paraId="52AC881B" w14:textId="684D0380" w:rsidR="00FA2D14" w:rsidRDefault="00FA2D14" w:rsidP="009531E7">
      <w:pPr>
        <w:jc w:val="both"/>
        <w:rPr>
          <w:color w:val="1F497D"/>
        </w:rPr>
      </w:pPr>
      <w:r w:rsidRPr="00FA2D14">
        <w:rPr>
          <w:color w:val="1F497D"/>
        </w:rPr>
        <w:t xml:space="preserve">Imperium Wealth Management is a fee-only wealth management firm that provides comprehensive advisory and investment services. Our goal is to have all things financial working in concert with one another to deliver a result in which the whole is greater than the sum of the individual parts. We take a complete and comprehensive approach to managing all aspects of our clients’ financial lives, and believe that a customized, written financial plan that focuses on the actual numbers instead of pretty pie charts is the keystone to all financial decisions and our clients’ financial success.  </w:t>
      </w:r>
    </w:p>
    <w:p w14:paraId="6D8C275B" w14:textId="34CEB071" w:rsidR="00FA2D14" w:rsidRDefault="00FA2D14" w:rsidP="009531E7">
      <w:pPr>
        <w:jc w:val="both"/>
        <w:rPr>
          <w:color w:val="1F497D"/>
        </w:rPr>
      </w:pPr>
    </w:p>
    <w:p w14:paraId="7853A58E" w14:textId="1C276D20" w:rsidR="00FA2D14" w:rsidRPr="00A82BAB" w:rsidRDefault="00FA2D14" w:rsidP="009531E7">
      <w:pPr>
        <w:jc w:val="both"/>
        <w:rPr>
          <w:b/>
          <w:bCs/>
          <w:color w:val="1F497D"/>
        </w:rPr>
      </w:pPr>
      <w:r w:rsidRPr="00FA2D14">
        <w:rPr>
          <w:color w:val="1F497D"/>
        </w:rPr>
        <w:t xml:space="preserve">Our ideal candidate is someone that is </w:t>
      </w:r>
      <w:r w:rsidR="00E659E8">
        <w:rPr>
          <w:color w:val="1F497D"/>
        </w:rPr>
        <w:t xml:space="preserve">high energy, </w:t>
      </w:r>
      <w:r w:rsidRPr="00FA2D14">
        <w:rPr>
          <w:color w:val="1F497D"/>
        </w:rPr>
        <w:t xml:space="preserve">reliable, dependable, and very loyal.  They have a strong sense of doing the right thing and should be passionate about helping others.  </w:t>
      </w:r>
      <w:r w:rsidRPr="00A82BAB">
        <w:rPr>
          <w:b/>
          <w:bCs/>
          <w:color w:val="1F497D"/>
        </w:rPr>
        <w:t>Resourcefulness and strong attention to detail are vitally important for this role.</w:t>
      </w:r>
    </w:p>
    <w:p w14:paraId="32C9DAA0" w14:textId="77777777" w:rsidR="00FA2D14" w:rsidRDefault="00FA2D14" w:rsidP="009531E7">
      <w:pPr>
        <w:jc w:val="both"/>
        <w:rPr>
          <w:color w:val="1F497D"/>
        </w:rPr>
      </w:pPr>
    </w:p>
    <w:p w14:paraId="54A5DDE3" w14:textId="0AA37CC6" w:rsidR="00EA56FD" w:rsidRDefault="008C66E9" w:rsidP="00EA56FD">
      <w:pPr>
        <w:jc w:val="both"/>
        <w:rPr>
          <w:color w:val="1F497D"/>
        </w:rPr>
      </w:pPr>
      <w:r>
        <w:rPr>
          <w:color w:val="1F497D"/>
        </w:rPr>
        <w:t xml:space="preserve">We are seeking a friendly, professional, and outgoing person who enjoys working with people and has </w:t>
      </w:r>
      <w:r w:rsidR="003032E0">
        <w:rPr>
          <w:color w:val="1F497D"/>
        </w:rPr>
        <w:t>great</w:t>
      </w:r>
      <w:r>
        <w:rPr>
          <w:color w:val="1F497D"/>
        </w:rPr>
        <w:t xml:space="preserve"> phone etiquette.</w:t>
      </w:r>
      <w:r w:rsidR="009531E7">
        <w:rPr>
          <w:color w:val="1F497D"/>
        </w:rPr>
        <w:t xml:space="preserve"> The candidate will have the opportunity to build a career with our firm.</w:t>
      </w:r>
      <w:r w:rsidR="00A82BAB">
        <w:rPr>
          <w:color w:val="1F497D"/>
        </w:rPr>
        <w:t xml:space="preserve">  We look at this position as a starting point in order to learn the business, get on-the-job training, and hands-on development in order to progress in the Imperium structure to become </w:t>
      </w:r>
      <w:r w:rsidR="005850A3">
        <w:rPr>
          <w:color w:val="1F497D"/>
        </w:rPr>
        <w:t xml:space="preserve">an </w:t>
      </w:r>
      <w:r w:rsidR="00A82BAB">
        <w:rPr>
          <w:color w:val="1F497D"/>
        </w:rPr>
        <w:t>advisor should they desire that.</w:t>
      </w:r>
      <w:r w:rsidR="00822F74">
        <w:rPr>
          <w:color w:val="1F497D"/>
        </w:rPr>
        <w:t xml:space="preserve">  We view this job as an advisor incubator program to develop future talent from an entry level position into an elite financial planner and advisor.  </w:t>
      </w:r>
      <w:r w:rsidR="00EA56FD">
        <w:rPr>
          <w:color w:val="1F497D"/>
        </w:rPr>
        <w:t>This program is intended to establish a solid foundation from a</w:t>
      </w:r>
      <w:r w:rsidR="00E659E8">
        <w:rPr>
          <w:color w:val="1F497D"/>
        </w:rPr>
        <w:t xml:space="preserve"> financial planning &amp; </w:t>
      </w:r>
      <w:r w:rsidR="00EA56FD">
        <w:rPr>
          <w:color w:val="1F497D"/>
        </w:rPr>
        <w:t xml:space="preserve">client services standpoint </w:t>
      </w:r>
      <w:r w:rsidR="008232FC">
        <w:rPr>
          <w:color w:val="1F497D"/>
        </w:rPr>
        <w:t>to</w:t>
      </w:r>
      <w:r w:rsidR="00EA56FD">
        <w:rPr>
          <w:color w:val="1F497D"/>
        </w:rPr>
        <w:t xml:space="preserve"> build the candidate from the ground up</w:t>
      </w:r>
      <w:r w:rsidR="00E659E8">
        <w:rPr>
          <w:color w:val="1F497D"/>
        </w:rPr>
        <w:t xml:space="preserve"> by learning advanced financial planning skills.</w:t>
      </w:r>
    </w:p>
    <w:p w14:paraId="4D523D5B" w14:textId="77777777" w:rsidR="00A82BAB" w:rsidRDefault="00A82BAB" w:rsidP="009531E7">
      <w:pPr>
        <w:jc w:val="both"/>
        <w:rPr>
          <w:color w:val="1F497D"/>
        </w:rPr>
      </w:pPr>
    </w:p>
    <w:p w14:paraId="41370A65" w14:textId="130D6AD7" w:rsidR="008C66E9" w:rsidRDefault="008C66E9" w:rsidP="009531E7">
      <w:pPr>
        <w:jc w:val="both"/>
        <w:rPr>
          <w:color w:val="1F497D"/>
        </w:rPr>
      </w:pPr>
      <w:r>
        <w:rPr>
          <w:color w:val="1F497D"/>
        </w:rPr>
        <w:t>Our firm specializes in providing financial</w:t>
      </w:r>
      <w:r w:rsidR="0040258E">
        <w:rPr>
          <w:color w:val="1F497D"/>
        </w:rPr>
        <w:t xml:space="preserve"> planning</w:t>
      </w:r>
      <w:r w:rsidR="00F30B88">
        <w:rPr>
          <w:color w:val="1F497D"/>
        </w:rPr>
        <w:t>,</w:t>
      </w:r>
      <w:r>
        <w:rPr>
          <w:color w:val="1F497D"/>
        </w:rPr>
        <w:t xml:space="preserve"> investment advice</w:t>
      </w:r>
      <w:r w:rsidR="005850A3">
        <w:rPr>
          <w:color w:val="1F497D"/>
        </w:rPr>
        <w:t>,</w:t>
      </w:r>
      <w:r>
        <w:rPr>
          <w:color w:val="1F497D"/>
        </w:rPr>
        <w:t xml:space="preserve"> </w:t>
      </w:r>
      <w:r w:rsidR="004423A3">
        <w:rPr>
          <w:color w:val="1F497D"/>
        </w:rPr>
        <w:t xml:space="preserve">&amp; </w:t>
      </w:r>
      <w:r w:rsidR="00F30B88">
        <w:rPr>
          <w:color w:val="1F497D"/>
        </w:rPr>
        <w:t xml:space="preserve">financial </w:t>
      </w:r>
      <w:r w:rsidR="004423A3">
        <w:rPr>
          <w:color w:val="1F497D"/>
        </w:rPr>
        <w:t xml:space="preserve">services </w:t>
      </w:r>
      <w:r>
        <w:rPr>
          <w:color w:val="1F497D"/>
        </w:rPr>
        <w:t xml:space="preserve">to </w:t>
      </w:r>
      <w:r w:rsidR="00204452">
        <w:rPr>
          <w:color w:val="1F497D"/>
        </w:rPr>
        <w:t>high-net-worth</w:t>
      </w:r>
      <w:r>
        <w:rPr>
          <w:color w:val="1F497D"/>
        </w:rPr>
        <w:t xml:space="preserve"> individuals across a broad range of </w:t>
      </w:r>
      <w:r w:rsidR="004423A3">
        <w:rPr>
          <w:color w:val="1F497D"/>
        </w:rPr>
        <w:t xml:space="preserve">topics </w:t>
      </w:r>
      <w:r>
        <w:rPr>
          <w:color w:val="1F497D"/>
        </w:rPr>
        <w:t>on a fee-only basis</w:t>
      </w:r>
      <w:r w:rsidR="00F30B88">
        <w:rPr>
          <w:color w:val="1F497D"/>
        </w:rPr>
        <w:t xml:space="preserve"> as well as tax planning, preparation, and accounting services</w:t>
      </w:r>
      <w:r>
        <w:rPr>
          <w:color w:val="1F497D"/>
        </w:rPr>
        <w:t>. The candidate needs to be detail oriented and a team player with a positive attitude, who enjoys helping people.</w:t>
      </w:r>
      <w:r w:rsidR="00F30B88">
        <w:rPr>
          <w:color w:val="1F497D"/>
        </w:rPr>
        <w:t xml:space="preserve">  The ideal candidate for this position would be one that wants to gain a complete understanding of the wealth management business along with our financial planning philosophy so that he/she might grow with our firm</w:t>
      </w:r>
      <w:r>
        <w:rPr>
          <w:color w:val="1F497D"/>
        </w:rPr>
        <w:t xml:space="preserve"> </w:t>
      </w:r>
    </w:p>
    <w:p w14:paraId="7796A7AB" w14:textId="77777777" w:rsidR="008C66E9" w:rsidRDefault="008C66E9" w:rsidP="009531E7">
      <w:pPr>
        <w:jc w:val="both"/>
        <w:rPr>
          <w:color w:val="1F497D"/>
        </w:rPr>
      </w:pPr>
    </w:p>
    <w:p w14:paraId="69AB494C" w14:textId="77777777" w:rsidR="007751BA" w:rsidRPr="007751BA" w:rsidRDefault="007751BA" w:rsidP="009531E7">
      <w:pPr>
        <w:jc w:val="both"/>
        <w:rPr>
          <w:b/>
          <w:color w:val="1F497D"/>
          <w:u w:val="single"/>
        </w:rPr>
      </w:pPr>
      <w:r w:rsidRPr="007751BA">
        <w:rPr>
          <w:b/>
          <w:color w:val="1F497D"/>
          <w:u w:val="single"/>
        </w:rPr>
        <w:t>Duties:</w:t>
      </w:r>
    </w:p>
    <w:p w14:paraId="6B27E450" w14:textId="77777777" w:rsidR="007751BA" w:rsidRPr="00BB10F5" w:rsidRDefault="007751BA" w:rsidP="009531E7">
      <w:pPr>
        <w:jc w:val="both"/>
        <w:rPr>
          <w:color w:val="1F497D"/>
          <w:sz w:val="12"/>
        </w:rPr>
      </w:pPr>
    </w:p>
    <w:p w14:paraId="746ECCFE" w14:textId="77777777" w:rsidR="008C66E9" w:rsidRDefault="008C66E9" w:rsidP="009531E7">
      <w:pPr>
        <w:jc w:val="both"/>
        <w:rPr>
          <w:color w:val="1F497D"/>
        </w:rPr>
      </w:pPr>
      <w:r>
        <w:rPr>
          <w:color w:val="1F497D"/>
        </w:rPr>
        <w:t xml:space="preserve">Duties include, but may not be limited to: </w:t>
      </w:r>
    </w:p>
    <w:p w14:paraId="59BB16E5" w14:textId="77777777" w:rsidR="009531E7" w:rsidRDefault="009531E7" w:rsidP="009531E7">
      <w:pPr>
        <w:pStyle w:val="ListParagraph"/>
        <w:jc w:val="both"/>
        <w:rPr>
          <w:color w:val="1F497D"/>
        </w:rPr>
      </w:pPr>
    </w:p>
    <w:p w14:paraId="5221E1DF" w14:textId="1B717ED1" w:rsidR="00E659E8" w:rsidRDefault="00F30B88" w:rsidP="00E659E8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Financial Planning development</w:t>
      </w:r>
    </w:p>
    <w:p w14:paraId="6C1ADC68" w14:textId="4513FACB" w:rsidR="00E659E8" w:rsidRDefault="00E659E8" w:rsidP="00E659E8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Executing advisor recommendations on clients’ behalf</w:t>
      </w:r>
    </w:p>
    <w:p w14:paraId="7CA55A04" w14:textId="77777777" w:rsidR="00F628DA" w:rsidRDefault="00E659E8" w:rsidP="00F628DA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Handling the process of opening accounts, sending funds, and other client service requests</w:t>
      </w:r>
    </w:p>
    <w:p w14:paraId="3A3C633A" w14:textId="5E0B9022" w:rsidR="00D74620" w:rsidRPr="00F628DA" w:rsidRDefault="00D74620" w:rsidP="00F628DA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F628DA">
        <w:rPr>
          <w:color w:val="1F497D"/>
        </w:rPr>
        <w:t>Assist in monitoring and maintaining client accounts</w:t>
      </w:r>
    </w:p>
    <w:p w14:paraId="7BA87A0B" w14:textId="77777777" w:rsidR="008C66E9" w:rsidRP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Greeting clients and answering client phone calls </w:t>
      </w:r>
    </w:p>
    <w:p w14:paraId="5A0A6E65" w14:textId="77777777" w:rsidR="000B00A7" w:rsidRDefault="000B00A7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aintaining our client relationship management software with up</w:t>
      </w:r>
      <w:r w:rsidR="004423A3">
        <w:rPr>
          <w:color w:val="1F497D"/>
        </w:rPr>
        <w:t>-</w:t>
      </w:r>
      <w:r>
        <w:rPr>
          <w:color w:val="1F497D"/>
        </w:rPr>
        <w:t>to</w:t>
      </w:r>
      <w:r w:rsidR="004423A3">
        <w:rPr>
          <w:color w:val="1F497D"/>
        </w:rPr>
        <w:t>-</w:t>
      </w:r>
      <w:r>
        <w:rPr>
          <w:color w:val="1F497D"/>
        </w:rPr>
        <w:t>date key client information</w:t>
      </w:r>
    </w:p>
    <w:p w14:paraId="5D3A0543" w14:textId="77777777" w:rsidR="000D4468" w:rsidRDefault="000D4468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Sending client correspondence, as needed</w:t>
      </w:r>
    </w:p>
    <w:p w14:paraId="15E8BCC0" w14:textId="77777777" w:rsid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>Support</w:t>
      </w:r>
      <w:r w:rsidR="000B00A7">
        <w:rPr>
          <w:color w:val="1F497D"/>
        </w:rPr>
        <w:t>ing</w:t>
      </w:r>
      <w:r w:rsidRPr="008C66E9">
        <w:rPr>
          <w:color w:val="1F497D"/>
        </w:rPr>
        <w:t xml:space="preserve"> the Client Services </w:t>
      </w:r>
      <w:r w:rsidR="00AD17E4">
        <w:rPr>
          <w:color w:val="1F497D"/>
        </w:rPr>
        <w:t xml:space="preserve">&amp; Tax </w:t>
      </w:r>
      <w:r w:rsidRPr="008C66E9">
        <w:rPr>
          <w:color w:val="1F497D"/>
        </w:rPr>
        <w:t xml:space="preserve">Team </w:t>
      </w:r>
    </w:p>
    <w:p w14:paraId="1C9DCA53" w14:textId="77777777" w:rsidR="008C66E9" w:rsidRDefault="000742D5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0742D5">
        <w:rPr>
          <w:color w:val="1F497D"/>
        </w:rPr>
        <w:t>Assist</w:t>
      </w:r>
      <w:r w:rsidR="000B00A7">
        <w:rPr>
          <w:color w:val="1F497D"/>
        </w:rPr>
        <w:t>ing</w:t>
      </w:r>
      <w:r w:rsidRPr="000742D5">
        <w:rPr>
          <w:color w:val="1F497D"/>
        </w:rPr>
        <w:t xml:space="preserve"> in the preparation of client reports and other materials </w:t>
      </w:r>
      <w:r w:rsidR="007751BA">
        <w:rPr>
          <w:color w:val="1F497D"/>
        </w:rPr>
        <w:t xml:space="preserve">needed </w:t>
      </w:r>
      <w:r w:rsidRPr="000742D5">
        <w:rPr>
          <w:color w:val="1F497D"/>
        </w:rPr>
        <w:t>for client meeting</w:t>
      </w:r>
      <w:r w:rsidR="007751BA">
        <w:rPr>
          <w:color w:val="1F497D"/>
        </w:rPr>
        <w:t>s</w:t>
      </w:r>
    </w:p>
    <w:p w14:paraId="6C678AF2" w14:textId="77777777" w:rsidR="008C66E9" w:rsidRDefault="008C66E9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8C66E9">
        <w:rPr>
          <w:color w:val="1F497D"/>
        </w:rPr>
        <w:t xml:space="preserve">Filing, scanning, and copying documents </w:t>
      </w:r>
    </w:p>
    <w:p w14:paraId="4E6AB398" w14:textId="77777777" w:rsidR="008C66E9" w:rsidRDefault="007751BA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Assist</w:t>
      </w:r>
      <w:r w:rsidR="000B00A7">
        <w:rPr>
          <w:color w:val="1F497D"/>
        </w:rPr>
        <w:t>ing</w:t>
      </w:r>
      <w:r>
        <w:rPr>
          <w:color w:val="1F497D"/>
        </w:rPr>
        <w:t xml:space="preserve"> in data e</w:t>
      </w:r>
      <w:r w:rsidR="008C66E9" w:rsidRPr="008C66E9">
        <w:rPr>
          <w:color w:val="1F497D"/>
        </w:rPr>
        <w:t xml:space="preserve">ntry </w:t>
      </w:r>
      <w:r>
        <w:rPr>
          <w:color w:val="1F497D"/>
        </w:rPr>
        <w:t xml:space="preserve">such as filling out account paperwork and entering client meeting notes </w:t>
      </w:r>
    </w:p>
    <w:p w14:paraId="291E533B" w14:textId="77777777" w:rsidR="003032E0" w:rsidRPr="00B76637" w:rsidRDefault="003032E0" w:rsidP="009531E7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B76637">
        <w:rPr>
          <w:color w:val="1F497D"/>
        </w:rPr>
        <w:t>Perform</w:t>
      </w:r>
      <w:r w:rsidR="006E764F" w:rsidRPr="00B76637">
        <w:rPr>
          <w:color w:val="1F497D"/>
        </w:rPr>
        <w:t>ing</w:t>
      </w:r>
      <w:r w:rsidRPr="00B76637">
        <w:rPr>
          <w:color w:val="1F497D"/>
        </w:rPr>
        <w:t xml:space="preserve"> research for a variety of projects, events, and </w:t>
      </w:r>
      <w:r w:rsidR="006E764F" w:rsidRPr="00B76637">
        <w:rPr>
          <w:color w:val="1F497D"/>
        </w:rPr>
        <w:t xml:space="preserve">office enhancement </w:t>
      </w:r>
      <w:r w:rsidR="000D4468" w:rsidRPr="00B76637">
        <w:rPr>
          <w:color w:val="1F497D"/>
        </w:rPr>
        <w:t>as</w:t>
      </w:r>
      <w:r w:rsidR="006E764F" w:rsidRPr="00B76637">
        <w:rPr>
          <w:color w:val="1F497D"/>
        </w:rPr>
        <w:t xml:space="preserve"> needed</w:t>
      </w:r>
    </w:p>
    <w:p w14:paraId="523074F3" w14:textId="6D8F089D" w:rsidR="008C66E9" w:rsidRDefault="008C66E9" w:rsidP="009531E7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8C66E9">
        <w:rPr>
          <w:color w:val="1F497D"/>
        </w:rPr>
        <w:t>Assist</w:t>
      </w:r>
      <w:r w:rsidR="000B00A7">
        <w:rPr>
          <w:color w:val="1F497D"/>
        </w:rPr>
        <w:t>ing</w:t>
      </w:r>
      <w:r w:rsidR="007751BA">
        <w:rPr>
          <w:color w:val="1F497D"/>
        </w:rPr>
        <w:t xml:space="preserve"> </w:t>
      </w:r>
      <w:r w:rsidRPr="008C66E9">
        <w:rPr>
          <w:color w:val="1F497D"/>
        </w:rPr>
        <w:t>in</w:t>
      </w:r>
      <w:r w:rsidR="007751BA">
        <w:rPr>
          <w:color w:val="1F497D"/>
        </w:rPr>
        <w:t xml:space="preserve"> </w:t>
      </w:r>
      <w:r w:rsidRPr="008C66E9">
        <w:rPr>
          <w:color w:val="1F497D"/>
        </w:rPr>
        <w:t xml:space="preserve">gathering tax documents for CPA </w:t>
      </w:r>
    </w:p>
    <w:p w14:paraId="70F81F9D" w14:textId="77777777" w:rsidR="00A82BAB" w:rsidRPr="00A82BAB" w:rsidRDefault="00A82BAB" w:rsidP="00A82BAB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A82BAB">
        <w:rPr>
          <w:color w:val="1F497D"/>
        </w:rPr>
        <w:t>Able to be here during office hours 8am-5pm</w:t>
      </w:r>
    </w:p>
    <w:p w14:paraId="234A5A2F" w14:textId="33E8CB4D" w:rsidR="00A82BAB" w:rsidRPr="00A82BAB" w:rsidRDefault="00A82BAB" w:rsidP="00A82BAB">
      <w:pPr>
        <w:pStyle w:val="ListParagraph"/>
        <w:numPr>
          <w:ilvl w:val="0"/>
          <w:numId w:val="1"/>
        </w:numPr>
        <w:jc w:val="both"/>
        <w:rPr>
          <w:color w:val="1F497D"/>
        </w:rPr>
      </w:pPr>
      <w:r w:rsidRPr="00A82BAB">
        <w:rPr>
          <w:color w:val="1F497D"/>
        </w:rPr>
        <w:t>Other duties as necessary—we are very much a culture where “that’s not my job” doesn’t work</w:t>
      </w:r>
    </w:p>
    <w:p w14:paraId="280372AF" w14:textId="77777777" w:rsidR="008C66E9" w:rsidRDefault="008C66E9" w:rsidP="009531E7">
      <w:pPr>
        <w:jc w:val="both"/>
        <w:rPr>
          <w:color w:val="1F497D"/>
        </w:rPr>
      </w:pPr>
    </w:p>
    <w:p w14:paraId="27536656" w14:textId="77777777" w:rsidR="008C66E9" w:rsidRDefault="008C66E9" w:rsidP="009531E7">
      <w:pPr>
        <w:jc w:val="both"/>
        <w:rPr>
          <w:color w:val="1F497D"/>
        </w:rPr>
      </w:pPr>
      <w:r w:rsidRPr="008C66E9">
        <w:rPr>
          <w:b/>
          <w:color w:val="1F497D"/>
          <w:u w:val="single"/>
        </w:rPr>
        <w:t>Qualifications:</w:t>
      </w:r>
      <w:r>
        <w:rPr>
          <w:color w:val="1F497D"/>
        </w:rPr>
        <w:t xml:space="preserve"> </w:t>
      </w:r>
    </w:p>
    <w:p w14:paraId="4589C503" w14:textId="77777777" w:rsidR="003032E0" w:rsidRDefault="003032E0" w:rsidP="009531E7">
      <w:pPr>
        <w:jc w:val="both"/>
        <w:rPr>
          <w:color w:val="1F497D"/>
        </w:rPr>
      </w:pPr>
    </w:p>
    <w:p w14:paraId="5157E0C7" w14:textId="72B58C26" w:rsidR="00F30B88" w:rsidRDefault="00E41FF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Bachelors degree preferred</w:t>
      </w:r>
    </w:p>
    <w:p w14:paraId="33570038" w14:textId="77777777" w:rsidR="00013746" w:rsidRDefault="00013746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Professional but easy to get along with</w:t>
      </w:r>
    </w:p>
    <w:p w14:paraId="2BB03A96" w14:textId="77777777" w:rsidR="008D4A50" w:rsidRPr="00F30B88" w:rsidRDefault="003032E0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comfortable engaging in conversation over the phone and in-person</w:t>
      </w:r>
    </w:p>
    <w:p w14:paraId="22C468F5" w14:textId="77777777" w:rsidR="003032E0" w:rsidRPr="003032E0" w:rsidRDefault="003032E0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able to establish rapport with current &amp; prospective clients</w:t>
      </w:r>
    </w:p>
    <w:p w14:paraId="63FB3806" w14:textId="6A3DADB3" w:rsidR="008C66E9" w:rsidRDefault="007751BA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 xml:space="preserve">Must be able </w:t>
      </w:r>
      <w:r w:rsidR="008C66E9">
        <w:rPr>
          <w:color w:val="1F497D"/>
        </w:rPr>
        <w:t>to work with Microsoft Word</w:t>
      </w:r>
      <w:r w:rsidR="0040258E">
        <w:rPr>
          <w:color w:val="1F497D"/>
        </w:rPr>
        <w:t xml:space="preserve">, </w:t>
      </w:r>
      <w:r w:rsidR="008C66E9">
        <w:rPr>
          <w:color w:val="1F497D"/>
        </w:rPr>
        <w:t>Excel</w:t>
      </w:r>
      <w:r w:rsidR="0040258E">
        <w:rPr>
          <w:color w:val="1F497D"/>
        </w:rPr>
        <w:t>, &amp; Outlook</w:t>
      </w:r>
      <w:r w:rsidR="008C66E9">
        <w:rPr>
          <w:color w:val="1F497D"/>
        </w:rPr>
        <w:t xml:space="preserve"> </w:t>
      </w:r>
    </w:p>
    <w:p w14:paraId="37A120C9" w14:textId="6713AFF7" w:rsidR="007751BA" w:rsidRPr="005850A3" w:rsidRDefault="007751BA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5850A3">
        <w:rPr>
          <w:color w:val="1F497D"/>
        </w:rPr>
        <w:t>Must be detail oriented with proven organizational skills</w:t>
      </w:r>
    </w:p>
    <w:p w14:paraId="3B739A5C" w14:textId="70865FB8" w:rsidR="000742D5" w:rsidRDefault="007751BA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have p</w:t>
      </w:r>
      <w:r w:rsidR="000742D5">
        <w:rPr>
          <w:color w:val="1F497D"/>
        </w:rPr>
        <w:t>roven written and verbal communication skills</w:t>
      </w:r>
    </w:p>
    <w:p w14:paraId="5CF57F01" w14:textId="697BC78F" w:rsidR="000B00A7" w:rsidRDefault="000B00A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client service oriented and a team player</w:t>
      </w:r>
    </w:p>
    <w:p w14:paraId="5116436C" w14:textId="3BCA0F78" w:rsidR="009531E7" w:rsidRDefault="009531E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dependable, self-motivated, and be able to show up to work on time</w:t>
      </w:r>
    </w:p>
    <w:p w14:paraId="5E255BF3" w14:textId="5515851F" w:rsidR="009531E7" w:rsidRDefault="009531E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be able to work efficiently and independently with little supervision</w:t>
      </w:r>
    </w:p>
    <w:p w14:paraId="5A4571B0" w14:textId="7636BD49" w:rsidR="006E764F" w:rsidRDefault="006E764F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 xml:space="preserve">Must demonstrate ability to apply problem solving skills and utilize independent judgement </w:t>
      </w:r>
    </w:p>
    <w:p w14:paraId="352742CE" w14:textId="77777777" w:rsidR="006E764F" w:rsidRDefault="009531E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6E764F">
        <w:rPr>
          <w:color w:val="1F497D"/>
        </w:rPr>
        <w:t xml:space="preserve">Must be able to multi-task </w:t>
      </w:r>
    </w:p>
    <w:p w14:paraId="3E3AB8D2" w14:textId="7605FAC5" w:rsidR="009531E7" w:rsidRDefault="00AD17E4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Must demonstrate an interest in helping people</w:t>
      </w:r>
    </w:p>
    <w:p w14:paraId="60B272CA" w14:textId="5617C45C" w:rsidR="00B76637" w:rsidRPr="00F628DA" w:rsidRDefault="00B76637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F628DA">
        <w:rPr>
          <w:color w:val="1F497D"/>
        </w:rPr>
        <w:t xml:space="preserve">Must have leadership capabilities to see projects and initiatives to completion </w:t>
      </w:r>
    </w:p>
    <w:p w14:paraId="5F0EE23B" w14:textId="77777777" w:rsidR="00B76637" w:rsidRPr="00F628DA" w:rsidRDefault="00B76637" w:rsidP="00B76637">
      <w:pPr>
        <w:pStyle w:val="NoSpacing"/>
        <w:numPr>
          <w:ilvl w:val="0"/>
          <w:numId w:val="2"/>
        </w:numPr>
        <w:rPr>
          <w:rFonts w:ascii="Calibri" w:hAnsi="Calibri" w:cs="Times New Roman"/>
          <w:color w:val="1F497D"/>
        </w:rPr>
      </w:pPr>
      <w:r w:rsidRPr="00F628DA">
        <w:rPr>
          <w:rFonts w:ascii="Calibri" w:hAnsi="Calibri" w:cs="Times New Roman"/>
          <w:color w:val="1F497D"/>
        </w:rPr>
        <w:t>Excel in incredible follow up skills with clients</w:t>
      </w:r>
    </w:p>
    <w:p w14:paraId="5E723D9E" w14:textId="1BAD4165" w:rsidR="00A82BAB" w:rsidRPr="00F30B88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Someone that does what they say they’re going to do</w:t>
      </w:r>
    </w:p>
    <w:p w14:paraId="6DD11DEA" w14:textId="77777777" w:rsidR="009531E7" w:rsidRDefault="009531E7" w:rsidP="009531E7">
      <w:pPr>
        <w:ind w:left="720"/>
        <w:jc w:val="both"/>
        <w:rPr>
          <w:color w:val="1F497D"/>
        </w:rPr>
      </w:pPr>
    </w:p>
    <w:p w14:paraId="5692CE13" w14:textId="14F82F94" w:rsidR="00A82BAB" w:rsidRDefault="00A82BAB" w:rsidP="00A82BAB">
      <w:pPr>
        <w:jc w:val="both"/>
        <w:rPr>
          <w:color w:val="1F497D"/>
        </w:rPr>
      </w:pPr>
      <w:r w:rsidRPr="00A82BAB">
        <w:rPr>
          <w:color w:val="1F497D"/>
        </w:rPr>
        <w:t xml:space="preserve">Benefits include: </w:t>
      </w:r>
    </w:p>
    <w:p w14:paraId="1045F345" w14:textId="77777777" w:rsidR="00A82BAB" w:rsidRPr="00A82BAB" w:rsidRDefault="00A82BAB" w:rsidP="00A82BAB">
      <w:pPr>
        <w:jc w:val="both"/>
        <w:rPr>
          <w:color w:val="1F497D"/>
        </w:rPr>
      </w:pPr>
    </w:p>
    <w:p w14:paraId="4C172662" w14:textId="328635C4" w:rsidR="000356B5" w:rsidRDefault="000356B5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>
        <w:rPr>
          <w:color w:val="1F497D"/>
        </w:rPr>
        <w:t>Competitive salary with bonus</w:t>
      </w:r>
    </w:p>
    <w:p w14:paraId="58F8860B" w14:textId="33AE9858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 xml:space="preserve">401(k) </w:t>
      </w:r>
      <w:r w:rsidR="007518D0">
        <w:rPr>
          <w:color w:val="1F497D"/>
        </w:rPr>
        <w:t>with employer contribution</w:t>
      </w:r>
    </w:p>
    <w:p w14:paraId="513B375A" w14:textId="361EB3B4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 xml:space="preserve">Paid time off starts at </w:t>
      </w:r>
      <w:r>
        <w:rPr>
          <w:color w:val="1F497D"/>
        </w:rPr>
        <w:t>2</w:t>
      </w:r>
      <w:r w:rsidRPr="00A82BAB">
        <w:rPr>
          <w:color w:val="1F497D"/>
        </w:rPr>
        <w:t xml:space="preserve"> weeks for the first year, </w:t>
      </w:r>
      <w:r>
        <w:rPr>
          <w:color w:val="1F497D"/>
        </w:rPr>
        <w:t>accruing an extra week for each additional</w:t>
      </w:r>
      <w:r w:rsidR="005850A3">
        <w:rPr>
          <w:color w:val="1F497D"/>
        </w:rPr>
        <w:t xml:space="preserve"> </w:t>
      </w:r>
      <w:r>
        <w:rPr>
          <w:color w:val="1F497D"/>
        </w:rPr>
        <w:t>year</w:t>
      </w:r>
      <w:r w:rsidRPr="00A82BAB">
        <w:rPr>
          <w:color w:val="1F497D"/>
        </w:rPr>
        <w:t xml:space="preserve">, then 6 weeks </w:t>
      </w:r>
      <w:r>
        <w:rPr>
          <w:color w:val="1F497D"/>
        </w:rPr>
        <w:t>after year 5</w:t>
      </w:r>
      <w:r w:rsidRPr="00A82BAB">
        <w:rPr>
          <w:color w:val="1F497D"/>
        </w:rPr>
        <w:t xml:space="preserve"> along with all market holidays</w:t>
      </w:r>
    </w:p>
    <w:p w14:paraId="67C74BFD" w14:textId="0325D6C9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Free brokerage</w:t>
      </w:r>
    </w:p>
    <w:p w14:paraId="63BB1002" w14:textId="7DDCD272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Access to all company resources</w:t>
      </w:r>
    </w:p>
    <w:p w14:paraId="40A0AC46" w14:textId="1DF87A2F" w:rsidR="00A82BAB" w:rsidRPr="00A82BAB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50%</w:t>
      </w:r>
      <w:r w:rsidR="00E659E8">
        <w:rPr>
          <w:color w:val="1F497D"/>
        </w:rPr>
        <w:t xml:space="preserve"> paid</w:t>
      </w:r>
      <w:r w:rsidRPr="00A82BAB">
        <w:rPr>
          <w:color w:val="1F497D"/>
        </w:rPr>
        <w:t xml:space="preserve"> health insurance paid plus access to dental, vision, life, and other group </w:t>
      </w:r>
      <w:r w:rsidR="00204452" w:rsidRPr="00A82BAB">
        <w:rPr>
          <w:color w:val="1F497D"/>
        </w:rPr>
        <w:t>insurance.</w:t>
      </w:r>
    </w:p>
    <w:p w14:paraId="57F291AE" w14:textId="55D5ECA6" w:rsidR="00BB10F5" w:rsidRDefault="00A82BAB" w:rsidP="005850A3">
      <w:pPr>
        <w:pStyle w:val="ListParagraph"/>
        <w:numPr>
          <w:ilvl w:val="0"/>
          <w:numId w:val="2"/>
        </w:numPr>
        <w:jc w:val="both"/>
        <w:rPr>
          <w:color w:val="1F497D"/>
        </w:rPr>
      </w:pPr>
      <w:r w:rsidRPr="00A82BAB">
        <w:rPr>
          <w:color w:val="1F497D"/>
        </w:rPr>
        <w:t>Paid continuing education</w:t>
      </w:r>
    </w:p>
    <w:p w14:paraId="0AE4832F" w14:textId="64C08CEF" w:rsidR="00FD5BF7" w:rsidRDefault="00FD5BF7" w:rsidP="00FD5BF7">
      <w:pPr>
        <w:jc w:val="both"/>
        <w:rPr>
          <w:color w:val="1F497D"/>
        </w:rPr>
      </w:pPr>
    </w:p>
    <w:p w14:paraId="034B81CF" w14:textId="4DAF5632" w:rsidR="00FD5BF7" w:rsidRDefault="00FD5BF7" w:rsidP="00FD5BF7">
      <w:pPr>
        <w:jc w:val="both"/>
      </w:pPr>
      <w:r>
        <w:rPr>
          <w:color w:val="1F497D"/>
        </w:rPr>
        <w:t xml:space="preserve">If you are interested in applying for this position, please submit your resume to: Chris Holden at </w:t>
      </w:r>
      <w:hyperlink r:id="rId9" w:history="1">
        <w:r w:rsidR="007518D0" w:rsidRPr="006A0400">
          <w:rPr>
            <w:rStyle w:val="Hyperlink"/>
          </w:rPr>
          <w:t>careers@imperiumwealth.com</w:t>
        </w:r>
      </w:hyperlink>
      <w:r>
        <w:t xml:space="preserve"> </w:t>
      </w:r>
    </w:p>
    <w:p w14:paraId="49EBA96E" w14:textId="77777777" w:rsidR="00FD5BF7" w:rsidRPr="00FD5BF7" w:rsidRDefault="00FD5BF7" w:rsidP="00FD5BF7">
      <w:pPr>
        <w:jc w:val="both"/>
        <w:rPr>
          <w:color w:val="1F497D"/>
        </w:rPr>
      </w:pPr>
    </w:p>
    <w:sectPr w:rsidR="00FD5BF7" w:rsidRPr="00FD5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5024"/>
    <w:multiLevelType w:val="hybridMultilevel"/>
    <w:tmpl w:val="5826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34476"/>
    <w:multiLevelType w:val="hybridMultilevel"/>
    <w:tmpl w:val="5CD6D0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FB442E"/>
    <w:multiLevelType w:val="hybridMultilevel"/>
    <w:tmpl w:val="941469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957A7A"/>
    <w:multiLevelType w:val="hybridMultilevel"/>
    <w:tmpl w:val="FE8A8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42D0B"/>
    <w:multiLevelType w:val="hybridMultilevel"/>
    <w:tmpl w:val="6D281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827D1"/>
    <w:multiLevelType w:val="hybridMultilevel"/>
    <w:tmpl w:val="E682883E"/>
    <w:lvl w:ilvl="0" w:tplc="B87274E4">
      <w:numFmt w:val="bullet"/>
      <w:lvlText w:val="•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60FA1"/>
    <w:multiLevelType w:val="hybridMultilevel"/>
    <w:tmpl w:val="8EE20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5D68F9"/>
    <w:multiLevelType w:val="hybridMultilevel"/>
    <w:tmpl w:val="C3F66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FF7DBB"/>
    <w:multiLevelType w:val="hybridMultilevel"/>
    <w:tmpl w:val="7ECA77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7"/>
  </w:num>
  <w:num w:numId="7">
    <w:abstractNumId w:val="3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awMLe0tDAwNTZQ0lEKTi0uzszPAykwrAUAj0jq6CwAAAA="/>
  </w:docVars>
  <w:rsids>
    <w:rsidRoot w:val="008C66E9"/>
    <w:rsid w:val="00013746"/>
    <w:rsid w:val="000356B5"/>
    <w:rsid w:val="000742D5"/>
    <w:rsid w:val="00093FDB"/>
    <w:rsid w:val="000B00A7"/>
    <w:rsid w:val="000D4468"/>
    <w:rsid w:val="00204452"/>
    <w:rsid w:val="002815C3"/>
    <w:rsid w:val="003032E0"/>
    <w:rsid w:val="003D7A89"/>
    <w:rsid w:val="0040258E"/>
    <w:rsid w:val="004423A3"/>
    <w:rsid w:val="0049286D"/>
    <w:rsid w:val="005850A3"/>
    <w:rsid w:val="005B29A8"/>
    <w:rsid w:val="006E764F"/>
    <w:rsid w:val="007518D0"/>
    <w:rsid w:val="007751BA"/>
    <w:rsid w:val="007E5183"/>
    <w:rsid w:val="0082297E"/>
    <w:rsid w:val="00822F74"/>
    <w:rsid w:val="008232FC"/>
    <w:rsid w:val="00894921"/>
    <w:rsid w:val="008C66E9"/>
    <w:rsid w:val="008D4A50"/>
    <w:rsid w:val="009531E7"/>
    <w:rsid w:val="009E159B"/>
    <w:rsid w:val="00A82BAB"/>
    <w:rsid w:val="00AD17E4"/>
    <w:rsid w:val="00B462F3"/>
    <w:rsid w:val="00B76637"/>
    <w:rsid w:val="00B96C5B"/>
    <w:rsid w:val="00BB10F5"/>
    <w:rsid w:val="00CE5F2E"/>
    <w:rsid w:val="00D222FF"/>
    <w:rsid w:val="00D37DD8"/>
    <w:rsid w:val="00D74620"/>
    <w:rsid w:val="00DA2C41"/>
    <w:rsid w:val="00E41FFB"/>
    <w:rsid w:val="00E659E8"/>
    <w:rsid w:val="00E82C65"/>
    <w:rsid w:val="00EA56FD"/>
    <w:rsid w:val="00ED7B0A"/>
    <w:rsid w:val="00F30B88"/>
    <w:rsid w:val="00F628DA"/>
    <w:rsid w:val="00FA2D14"/>
    <w:rsid w:val="00FD5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84363"/>
  <w15:docId w15:val="{15C26583-E3E4-49DA-A96E-FEBFABD6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66E9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66E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66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2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2E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D5BF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766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7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careers@imperiumwealt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854AD-6A29-4537-A8ED-A49C27574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C3EFA0-BD3B-4743-8F98-0D5C644807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1C00C8-1148-4712-A278-D4E02364C2F9}">
  <ds:schemaRefs>
    <ds:schemaRef ds:uri="d04e7f49-6587-4759-b154-694648a41462"/>
    <ds:schemaRef ds:uri="http://purl.org/dc/dcmitype/"/>
    <ds:schemaRef ds:uri="3e2d728e-3fce-4924-a563-19909a2ae8ea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A64353C-662E-463C-BCF9-1AA5ECDCF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7</Words>
  <Characters>4092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sa Ybarra</dc:creator>
  <cp:lastModifiedBy>Currie, Elizabeth</cp:lastModifiedBy>
  <cp:revision>2</cp:revision>
  <dcterms:created xsi:type="dcterms:W3CDTF">2021-10-19T18:52:00Z</dcterms:created>
  <dcterms:modified xsi:type="dcterms:W3CDTF">2021-10-19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